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E65B51" w14:textId="5DBA81D9" w:rsidR="0040178E" w:rsidRPr="006F34E2" w:rsidRDefault="006F34E2" w:rsidP="003A199E">
      <w:pPr>
        <w:jc w:val="center"/>
        <w:rPr>
          <w:sz w:val="56"/>
          <w:szCs w:val="56"/>
          <w:lang w:val="en-US"/>
        </w:rPr>
      </w:pPr>
      <w:r>
        <w:rPr>
          <w:sz w:val="56"/>
          <w:szCs w:val="56"/>
          <w:lang w:val="en-US"/>
        </w:rPr>
        <w:t>Task</w:t>
      </w:r>
    </w:p>
    <w:p w14:paraId="69F8AA3F" w14:textId="63469921" w:rsidR="006F34E2" w:rsidRDefault="006F34E2" w:rsidP="006F34E2">
      <w:pPr>
        <w:rPr>
          <w:sz w:val="28"/>
          <w:szCs w:val="28"/>
          <w:lang w:val="en-US"/>
        </w:rPr>
      </w:pPr>
      <w:r w:rsidRPr="006F34E2">
        <w:rPr>
          <w:sz w:val="28"/>
          <w:szCs w:val="28"/>
          <w:lang w:val="en-US"/>
        </w:rPr>
        <w:t>Need to test a large project. Visualize your ideas in the form of a Mind-map. We decompose considering the types of testing + you can use the decomposition according to the levels of functional testing.</w:t>
      </w:r>
    </w:p>
    <w:p w14:paraId="67130725" w14:textId="77777777" w:rsidR="006F34E2" w:rsidRDefault="006F34E2" w:rsidP="003A199E">
      <w:pPr>
        <w:jc w:val="center"/>
        <w:rPr>
          <w:sz w:val="28"/>
          <w:szCs w:val="28"/>
          <w:lang w:val="en-US"/>
        </w:rPr>
      </w:pPr>
    </w:p>
    <w:p w14:paraId="0183EF65" w14:textId="03A83557" w:rsidR="00D92E96" w:rsidRPr="006F34E2" w:rsidRDefault="003A199E" w:rsidP="003A199E">
      <w:pPr>
        <w:jc w:val="center"/>
        <w:rPr>
          <w:sz w:val="56"/>
          <w:szCs w:val="56"/>
          <w:lang w:val="en-US"/>
        </w:rPr>
      </w:pPr>
      <w:r w:rsidRPr="003A199E">
        <w:rPr>
          <w:sz w:val="56"/>
          <w:szCs w:val="56"/>
          <w:lang w:val="en-US"/>
        </w:rPr>
        <w:t>V</w:t>
      </w:r>
      <w:r w:rsidRPr="006F34E2">
        <w:rPr>
          <w:sz w:val="56"/>
          <w:szCs w:val="56"/>
          <w:lang w:val="en-US"/>
        </w:rPr>
        <w:t xml:space="preserve"> 1</w:t>
      </w:r>
    </w:p>
    <w:p w14:paraId="3D839DC7" w14:textId="2366A74E" w:rsidR="003A199E" w:rsidRDefault="0040178E" w:rsidP="003A199E">
      <w:pPr>
        <w:pStyle w:val="ListParagraph"/>
        <w:numPr>
          <w:ilvl w:val="0"/>
          <w:numId w:val="1"/>
        </w:numPr>
        <w:rPr>
          <w:sz w:val="44"/>
          <w:szCs w:val="44"/>
          <w:lang w:val="en-US"/>
        </w:rPr>
      </w:pPr>
      <w:r>
        <w:rPr>
          <w:sz w:val="44"/>
          <w:szCs w:val="44"/>
          <w:lang w:val="en-US"/>
        </w:rPr>
        <w:t xml:space="preserve">Mind-map </w:t>
      </w:r>
      <w:r w:rsidR="006F34E2">
        <w:rPr>
          <w:sz w:val="44"/>
          <w:szCs w:val="44"/>
          <w:lang w:val="en-US"/>
        </w:rPr>
        <w:t>for</w:t>
      </w:r>
      <w:r w:rsidR="003A199E">
        <w:rPr>
          <w:sz w:val="44"/>
          <w:szCs w:val="44"/>
          <w:lang w:val="en-US"/>
        </w:rPr>
        <w:t xml:space="preserve"> </w:t>
      </w:r>
      <w:r w:rsidR="00155462">
        <w:rPr>
          <w:sz w:val="44"/>
          <w:szCs w:val="44"/>
          <w:lang w:val="en-US"/>
        </w:rPr>
        <w:t>Ebay.com</w:t>
      </w:r>
    </w:p>
    <w:p w14:paraId="7D48BBF3" w14:textId="77777777" w:rsidR="003A199E" w:rsidRPr="003A199E" w:rsidRDefault="003A199E" w:rsidP="003A199E">
      <w:pPr>
        <w:jc w:val="center"/>
        <w:rPr>
          <w:sz w:val="56"/>
          <w:szCs w:val="56"/>
          <w:lang w:val="en-US"/>
        </w:rPr>
      </w:pPr>
      <w:r w:rsidRPr="003A199E">
        <w:rPr>
          <w:sz w:val="56"/>
          <w:szCs w:val="56"/>
          <w:lang w:val="en-US"/>
        </w:rPr>
        <w:t xml:space="preserve">V </w:t>
      </w:r>
      <w:r w:rsidR="00121F1C">
        <w:rPr>
          <w:sz w:val="56"/>
          <w:szCs w:val="56"/>
          <w:lang w:val="en-US"/>
        </w:rPr>
        <w:t>2</w:t>
      </w:r>
    </w:p>
    <w:p w14:paraId="6A5F4AB7" w14:textId="631FE8C7" w:rsidR="003A199E" w:rsidRDefault="0040178E" w:rsidP="003A199E">
      <w:pPr>
        <w:pStyle w:val="ListParagraph"/>
        <w:numPr>
          <w:ilvl w:val="0"/>
          <w:numId w:val="1"/>
        </w:numPr>
        <w:rPr>
          <w:sz w:val="44"/>
          <w:szCs w:val="44"/>
          <w:lang w:val="en-US"/>
        </w:rPr>
      </w:pPr>
      <w:r>
        <w:rPr>
          <w:sz w:val="44"/>
          <w:szCs w:val="44"/>
          <w:lang w:val="en-US"/>
        </w:rPr>
        <w:t xml:space="preserve">Mind-map </w:t>
      </w:r>
      <w:r w:rsidR="006F34E2">
        <w:rPr>
          <w:sz w:val="44"/>
          <w:szCs w:val="44"/>
          <w:lang w:val="en-US"/>
        </w:rPr>
        <w:t>for</w:t>
      </w:r>
      <w:r w:rsidR="003A199E" w:rsidRPr="003A199E">
        <w:rPr>
          <w:sz w:val="44"/>
          <w:szCs w:val="44"/>
          <w:lang w:val="en-US"/>
        </w:rPr>
        <w:t xml:space="preserve"> </w:t>
      </w:r>
      <w:r w:rsidR="00155462">
        <w:rPr>
          <w:sz w:val="44"/>
          <w:szCs w:val="44"/>
          <w:lang w:val="en-US"/>
        </w:rPr>
        <w:t>Booking</w:t>
      </w:r>
      <w:r w:rsidR="003A199E">
        <w:rPr>
          <w:sz w:val="44"/>
          <w:szCs w:val="44"/>
          <w:lang w:val="en-US"/>
        </w:rPr>
        <w:t>.com</w:t>
      </w:r>
    </w:p>
    <w:p w14:paraId="1EE75675" w14:textId="77777777" w:rsidR="00180BED" w:rsidRPr="003A199E" w:rsidRDefault="00180BED" w:rsidP="00180BED">
      <w:pPr>
        <w:pStyle w:val="ListParagraph"/>
        <w:rPr>
          <w:sz w:val="44"/>
          <w:szCs w:val="44"/>
          <w:lang w:val="en-US"/>
        </w:rPr>
      </w:pPr>
    </w:p>
    <w:p w14:paraId="705700F1" w14:textId="609C22BC" w:rsidR="00BA39A0" w:rsidRDefault="001D6F18" w:rsidP="003A199E">
      <w:pPr>
        <w:rPr>
          <w:sz w:val="44"/>
          <w:szCs w:val="44"/>
        </w:rPr>
      </w:pPr>
      <w:r>
        <w:rPr>
          <w:sz w:val="44"/>
          <w:szCs w:val="44"/>
          <w:lang w:val="en-US"/>
        </w:rPr>
        <w:t>Save results in PDF</w:t>
      </w:r>
    </w:p>
    <w:sectPr w:rsidR="00BA39A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BC598" w14:textId="77777777" w:rsidR="00EC7CAD" w:rsidRDefault="00EC7CAD" w:rsidP="00FE504D">
      <w:pPr>
        <w:spacing w:after="0" w:line="240" w:lineRule="auto"/>
      </w:pPr>
      <w:r>
        <w:separator/>
      </w:r>
    </w:p>
  </w:endnote>
  <w:endnote w:type="continuationSeparator" w:id="0">
    <w:p w14:paraId="019B0545" w14:textId="77777777" w:rsidR="00EC7CAD" w:rsidRDefault="00EC7CAD" w:rsidP="00FE5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506115" w14:textId="77777777" w:rsidR="00EC7CAD" w:rsidRDefault="00EC7CAD" w:rsidP="00FE504D">
      <w:pPr>
        <w:spacing w:after="0" w:line="240" w:lineRule="auto"/>
      </w:pPr>
      <w:r>
        <w:separator/>
      </w:r>
    </w:p>
  </w:footnote>
  <w:footnote w:type="continuationSeparator" w:id="0">
    <w:p w14:paraId="720887AD" w14:textId="77777777" w:rsidR="00EC7CAD" w:rsidRDefault="00EC7CAD" w:rsidP="00FE50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6F20CC"/>
    <w:multiLevelType w:val="hybridMultilevel"/>
    <w:tmpl w:val="DD56B0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341948"/>
    <w:multiLevelType w:val="hybridMultilevel"/>
    <w:tmpl w:val="DD56B0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996000"/>
    <w:multiLevelType w:val="hybridMultilevel"/>
    <w:tmpl w:val="DD56B0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NzAzMDayNDI0MzBR0lEKTi0uzszPAykwtKgFADNSImgtAAAA"/>
  </w:docVars>
  <w:rsids>
    <w:rsidRoot w:val="00C610F2"/>
    <w:rsid w:val="00027B78"/>
    <w:rsid w:val="000673C0"/>
    <w:rsid w:val="00121F1C"/>
    <w:rsid w:val="00155462"/>
    <w:rsid w:val="00180BED"/>
    <w:rsid w:val="001D6F18"/>
    <w:rsid w:val="001E5A46"/>
    <w:rsid w:val="002C1C00"/>
    <w:rsid w:val="00332D01"/>
    <w:rsid w:val="0033666A"/>
    <w:rsid w:val="00340F85"/>
    <w:rsid w:val="003A199E"/>
    <w:rsid w:val="003A23DB"/>
    <w:rsid w:val="0040178E"/>
    <w:rsid w:val="00423C85"/>
    <w:rsid w:val="005F7FEA"/>
    <w:rsid w:val="006F34E2"/>
    <w:rsid w:val="008A4DC7"/>
    <w:rsid w:val="00937D4F"/>
    <w:rsid w:val="009B5134"/>
    <w:rsid w:val="009E4F51"/>
    <w:rsid w:val="00A02822"/>
    <w:rsid w:val="00A53A4E"/>
    <w:rsid w:val="00A65906"/>
    <w:rsid w:val="00A8262A"/>
    <w:rsid w:val="00A85BE5"/>
    <w:rsid w:val="00AA6DDB"/>
    <w:rsid w:val="00B8325E"/>
    <w:rsid w:val="00BA39A0"/>
    <w:rsid w:val="00C326ED"/>
    <w:rsid w:val="00C610F2"/>
    <w:rsid w:val="00CB3A97"/>
    <w:rsid w:val="00D02B99"/>
    <w:rsid w:val="00D92E96"/>
    <w:rsid w:val="00EC7CAD"/>
    <w:rsid w:val="00F001DA"/>
    <w:rsid w:val="00FB64DB"/>
    <w:rsid w:val="00FE504D"/>
    <w:rsid w:val="00FF1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FBDD4"/>
  <w15:chartTrackingRefBased/>
  <w15:docId w15:val="{3359A296-5E03-45A6-B6DF-BB2698E9E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9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504D"/>
    <w:pPr>
      <w:tabs>
        <w:tab w:val="center" w:pos="4986"/>
        <w:tab w:val="right" w:pos="9973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04D"/>
  </w:style>
  <w:style w:type="paragraph" w:styleId="Footer">
    <w:name w:val="footer"/>
    <w:basedOn w:val="Normal"/>
    <w:link w:val="FooterChar"/>
    <w:uiPriority w:val="99"/>
    <w:unhideWhenUsed/>
    <w:rsid w:val="00FE504D"/>
    <w:pPr>
      <w:tabs>
        <w:tab w:val="center" w:pos="4986"/>
        <w:tab w:val="right" w:pos="9973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0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de5379-f79c-4964-9301-1140f96aa672">DOCID-1506477047-4812</_dlc_DocId>
    <_dlc_DocIdUrl xmlns="5ede5379-f79c-4964-9301-1140f96aa672">
      <Url>https://epam.sharepoint.com/sites/LMSO/_layouts/15/DocIdRedir.aspx?ID=DOCID-1506477047-4812</Url>
      <Description>DOCID-1506477047-481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D4E6613F5B634CB601A095784E7618" ma:contentTypeVersion="9" ma:contentTypeDescription="Create a new document." ma:contentTypeScope="" ma:versionID="72e755e35a7d14a9c759467478be150d">
  <xsd:schema xmlns:xsd="http://www.w3.org/2001/XMLSchema" xmlns:xs="http://www.w3.org/2001/XMLSchema" xmlns:p="http://schemas.microsoft.com/office/2006/metadata/properties" xmlns:ns2="5ede5379-f79c-4964-9301-1140f96aa672" xmlns:ns3="9b994499-688a-4c81-bb09-d15746d9e4fa" targetNamespace="http://schemas.microsoft.com/office/2006/metadata/properties" ma:root="true" ma:fieldsID="90b81c0305bd8476b889bec028dbafbe" ns2:_="" ns3:_="">
    <xsd:import namespace="5ede5379-f79c-4964-9301-1140f96aa672"/>
    <xsd:import namespace="9b994499-688a-4c81-bb09-d15746d9e4f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e5379-f79c-4964-9301-1140f96aa67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994499-688a-4c81-bb09-d15746d9e4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A99E5D-EFA3-4344-8804-B5572899FBF8}">
  <ds:schemaRefs>
    <ds:schemaRef ds:uri="http://schemas.microsoft.com/office/2006/metadata/properties"/>
    <ds:schemaRef ds:uri="http://schemas.microsoft.com/office/infopath/2007/PartnerControls"/>
    <ds:schemaRef ds:uri="5ede5379-f79c-4964-9301-1140f96aa672"/>
  </ds:schemaRefs>
</ds:datastoreItem>
</file>

<file path=customXml/itemProps2.xml><?xml version="1.0" encoding="utf-8"?>
<ds:datastoreItem xmlns:ds="http://schemas.openxmlformats.org/officeDocument/2006/customXml" ds:itemID="{FB926485-DD06-4D80-A981-633ADCB7AD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FD3BE8-3587-4F41-8B8D-F08D4169348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4F27466-8F41-434F-9879-0C5331A4A7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de5379-f79c-4964-9301-1140f96aa672"/>
    <ds:schemaRef ds:uri="9b994499-688a-4c81-bb09-d15746d9e4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42</Words>
  <Characters>243</Characters>
  <Application>Microsoft Office Word</Application>
  <DocSecurity>0</DocSecurity>
  <Lines>2</Lines>
  <Paragraphs>1</Paragraphs>
  <ScaleCrop>false</ScaleCrop>
  <Company>EPAM Systems</Company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y Babay</dc:creator>
  <cp:keywords/>
  <dc:description/>
  <cp:lastModifiedBy>Yuriy Babay</cp:lastModifiedBy>
  <cp:revision>29</cp:revision>
  <dcterms:created xsi:type="dcterms:W3CDTF">2016-07-19T09:46:00Z</dcterms:created>
  <dcterms:modified xsi:type="dcterms:W3CDTF">2021-01-27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D4E6613F5B634CB601A095784E7618</vt:lpwstr>
  </property>
  <property fmtid="{D5CDD505-2E9C-101B-9397-08002B2CF9AE}" pid="3" name="_dlc_DocIdItemGuid">
    <vt:lpwstr>53e6513d-b53a-4cc9-a768-36600b15a5cc</vt:lpwstr>
  </property>
</Properties>
</file>